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D2290" w14:textId="49336F05" w:rsidR="00B96CBB" w:rsidRPr="00D53C11" w:rsidRDefault="00730C71" w:rsidP="00527C84">
      <w:pPr>
        <w:pStyle w:val="Title"/>
        <w:rPr>
          <w:rFonts w:cs="Nazanin"/>
          <w:rtl/>
        </w:rPr>
      </w:pPr>
      <w:bookmarkStart w:id="0" w:name="_GoBack"/>
      <w:bookmarkEnd w:id="0"/>
      <w:r w:rsidRPr="00730C71">
        <w:rPr>
          <w:rtl/>
        </w:rPr>
        <w:drawing>
          <wp:anchor distT="0" distB="0" distL="114300" distR="114300" simplePos="0" relativeHeight="251660288" behindDoc="0" locked="0" layoutInCell="1" allowOverlap="1" wp14:anchorId="4985EEA8" wp14:editId="0A700BD1">
            <wp:simplePos x="0" y="0"/>
            <wp:positionH relativeFrom="column">
              <wp:posOffset>-290195</wp:posOffset>
            </wp:positionH>
            <wp:positionV relativeFrom="paragraph">
              <wp:posOffset>-2219326</wp:posOffset>
            </wp:positionV>
            <wp:extent cx="6991350" cy="28670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13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C71">
        <w:rPr>
          <w:szCs w:val="28"/>
          <w:rtl/>
        </w:rPr>
        <w:t xml:space="preserve"> </w:t>
      </w:r>
      <w:r w:rsidR="00D521DD" w:rsidRPr="00CB17C4">
        <w:rPr>
          <w:rtl/>
        </w:rPr>
        <w:t>راهنماي‌تهي</w:t>
      </w:r>
      <w:r w:rsidR="00D521DD" w:rsidRPr="00CB17C4">
        <w:rPr>
          <w:rFonts w:hint="cs"/>
          <w:rtl/>
        </w:rPr>
        <w:t xml:space="preserve">ه </w:t>
      </w:r>
      <w:r w:rsidR="00D521DD"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E46674">
        <w:rPr>
          <w:rFonts w:hint="cs"/>
          <w:rtl/>
        </w:rPr>
        <w:t>پانزدهمین</w:t>
      </w:r>
      <w:r w:rsidR="00AE0790">
        <w:rPr>
          <w:rFonts w:hint="cs"/>
          <w:rtl/>
        </w:rPr>
        <w:t xml:space="preserve"> کنفرانس بین</w:t>
      </w:r>
      <w:r w:rsidR="00AE0790">
        <w:rPr>
          <w:rFonts w:hint="cs"/>
          <w:rtl/>
        </w:rPr>
        <w:softHyphen/>
        <w:t>المللی فناوری اطلاعات و دانش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C0164">
          <w:headerReference w:type="even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3510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29CB2C69" w:rsidR="00B96CBB" w:rsidRPr="00D53C11" w:rsidRDefault="00B96CBB" w:rsidP="00425C2A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916B81">
        <w:rPr>
          <w:rFonts w:hint="cs"/>
          <w:rtl/>
        </w:rPr>
        <w:t>یازدهمین کنفرانس بین</w:t>
      </w:r>
      <w:r w:rsidR="00916B81">
        <w:rPr>
          <w:rFonts w:hint="cs"/>
          <w:rtl/>
        </w:rPr>
        <w:softHyphen/>
        <w:t>المللی فناوری اطلاعات و دانش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 xml:space="preserve">19 </w:t>
      </w:r>
      <w:r w:rsidR="008E37AF">
        <w:rPr>
          <w:rFonts w:hint="cs"/>
          <w:rtl/>
        </w:rPr>
        <w:t>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55AB3C0C" w14:textId="77777777" w:rsidR="002A799B" w:rsidRDefault="00B96CBB" w:rsidP="000C5806">
      <w:pPr>
        <w:rPr>
          <w:rtl/>
        </w:rPr>
        <w:sectPr w:rsidR="002A799B" w:rsidSect="00B861B6">
          <w:headerReference w:type="even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num="2" w:space="340"/>
          <w:bidi/>
          <w:rtlGutter/>
        </w:sect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 xml:space="preserve">ه شده با </w:t>
      </w:r>
    </w:p>
    <w:p w14:paraId="76348519" w14:textId="42F1EA03" w:rsidR="00B96CBB" w:rsidRPr="00D53C11" w:rsidRDefault="00B96CBB" w:rsidP="000C5806">
      <w:pPr>
        <w:rPr>
          <w:rtl/>
        </w:rPr>
      </w:pPr>
      <w:r w:rsidRPr="00D53C11">
        <w:rPr>
          <w:rtl/>
        </w:rPr>
        <w:lastRenderedPageBreak/>
        <w:t>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</w:t>
      </w:r>
      <w:r w:rsidRPr="00D53C11">
        <w:rPr>
          <w:rFonts w:hint="cs"/>
          <w:rtl/>
        </w:rPr>
        <w:t xml:space="preserve">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05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05" cy="1025525"/>
                          <a:chOff x="703828" y="790066"/>
                          <a:chExt cx="1224069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</w:t>
                              </w:r>
                              <w:r w:rsidRPr="00225483"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25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</w:t>
                              </w:r>
                              <w:r w:rsidRPr="00225483">
                                <w:t xml:space="preserve">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joSw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</w:t>
                        </w:r>
                        <w:proofErr w:type="spellStart"/>
                        <w:r w:rsidRPr="00225483">
                          <w:t>i</w:t>
                        </w:r>
                        <w:proofErr w:type="spellEnd"/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2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</w:t>
                        </w:r>
                        <w:proofErr w:type="gramStart"/>
                        <w:r w:rsidRPr="00225483">
                          <w:t>t  . . .</w:t>
                        </w:r>
                        <w:proofErr w:type="gramEnd"/>
                        <w:r w:rsidRPr="00225483"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</w:t>
      </w:r>
      <w:r w:rsidRPr="009904D3">
        <w:rPr>
          <w:rFonts w:hint="cs"/>
          <w:rtl/>
        </w:rPr>
        <w:lastRenderedPageBreak/>
        <w:t>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1C44944B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0C423B6" w:rsidR="00B96CBB" w:rsidRPr="00D53C11" w:rsidRDefault="00B96CBB" w:rsidP="00C608C7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204928">
        <w:rPr>
          <w:rFonts w:hint="cs"/>
          <w:rtl/>
        </w:rPr>
        <w:t>دوازدهمین</w:t>
      </w:r>
      <w:r w:rsidR="00CA6AD5">
        <w:rPr>
          <w:rFonts w:hint="cs"/>
          <w:rtl/>
        </w:rPr>
        <w:t xml:space="preserve"> کنفرانس بین</w:t>
      </w:r>
      <w:r w:rsidR="00CA6AD5">
        <w:rPr>
          <w:rFonts w:hint="cs"/>
          <w:rtl/>
        </w:rPr>
        <w:softHyphen/>
        <w:t>المللی فناوری اطلاعات و دانش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hyperlink r:id="rId13" w:tgtFrame="_blank" w:history="1">
        <w:r w:rsidR="00CA6AD5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iktconference.ir/</w:t>
        </w:r>
        <w:r w:rsidR="009043B8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202</w:t>
        </w:r>
        <w:r w:rsidR="00E46674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4</w:t>
        </w:r>
      </w:hyperlink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5" o:title=""/>
                </v:shape>
                <v:shape id="Text Box 29" o:spid="_x0000_s1073" type="#_x0000_t202" style="position:absolute;left:-909;top:24735;width:57799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40697456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2A799B">
      <w:headerReference w:type="default" r:id="rId16"/>
      <w:endnotePr>
        <w:numFmt w:val="decimal"/>
      </w:endnotePr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73D2B" w14:textId="77777777" w:rsidR="00CA2905" w:rsidRDefault="00CA2905" w:rsidP="00503D18">
      <w:r>
        <w:separator/>
      </w:r>
    </w:p>
  </w:endnote>
  <w:endnote w:type="continuationSeparator" w:id="0">
    <w:p w14:paraId="3C0BFEB8" w14:textId="77777777" w:rsidR="00CA2905" w:rsidRDefault="00CA2905" w:rsidP="00503D18">
      <w:r>
        <w:continuationSeparator/>
      </w:r>
    </w:p>
    <w:p w14:paraId="3337B89A" w14:textId="77777777" w:rsidR="00CA2905" w:rsidRDefault="00CA2905" w:rsidP="00503D18"/>
    <w:p w14:paraId="7BB1CB07" w14:textId="77777777" w:rsidR="00CA2905" w:rsidRDefault="00CA2905" w:rsidP="00503D18"/>
    <w:p w14:paraId="6EC6B8A3" w14:textId="77777777" w:rsidR="00CA2905" w:rsidRDefault="00CA2905" w:rsidP="00503D18"/>
    <w:p w14:paraId="58A63109" w14:textId="77777777" w:rsidR="00CA2905" w:rsidRDefault="00CA2905" w:rsidP="00503D18">
      <w:pPr>
        <w:bidi w:val="0"/>
      </w:pPr>
    </w:p>
    <w:p w14:paraId="7AB40ECB" w14:textId="77777777" w:rsidR="00CA2905" w:rsidRDefault="00CA2905" w:rsidP="00503D18"/>
    <w:p w14:paraId="68A86A7E" w14:textId="77777777" w:rsidR="00CA2905" w:rsidRDefault="00CA2905" w:rsidP="00503D18"/>
    <w:p w14:paraId="200A6195" w14:textId="77777777" w:rsidR="00CA2905" w:rsidRDefault="00CA2905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azanin">
    <w:altName w:val="Courier New"/>
    <w:panose1 w:val="00000400000000000000"/>
    <w:charset w:val="B2"/>
    <w:family w:val="auto"/>
    <w:pitch w:val="variable"/>
    <w:sig w:usb0="00002007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panose1 w:val="00000400000000000000"/>
    <w:charset w:val="B2"/>
    <w:family w:val="auto"/>
    <w:pitch w:val="variable"/>
    <w:sig w:usb0="00002007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8116DC" w14:textId="77777777" w:rsidR="00CA2905" w:rsidRPr="00183BC1" w:rsidRDefault="00CA2905" w:rsidP="00503D18">
      <w:pPr>
        <w:pStyle w:val="Footer"/>
      </w:pPr>
    </w:p>
  </w:footnote>
  <w:footnote w:type="continuationSeparator" w:id="0">
    <w:p w14:paraId="570BAD6B" w14:textId="77777777" w:rsidR="00CA2905" w:rsidRDefault="00CA2905" w:rsidP="00503D18">
      <w:r>
        <w:continuationSeparator/>
      </w:r>
    </w:p>
    <w:p w14:paraId="7608C380" w14:textId="77777777" w:rsidR="00CA2905" w:rsidRDefault="00CA2905" w:rsidP="00503D18"/>
    <w:p w14:paraId="4940F957" w14:textId="77777777" w:rsidR="00CA2905" w:rsidRDefault="00CA2905" w:rsidP="00503D18"/>
    <w:p w14:paraId="5CAA518D" w14:textId="77777777" w:rsidR="00CA2905" w:rsidRDefault="00CA2905" w:rsidP="00503D18"/>
    <w:p w14:paraId="0D076AFD" w14:textId="77777777" w:rsidR="00CA2905" w:rsidRDefault="00CA2905" w:rsidP="00503D18">
      <w:pPr>
        <w:bidi w:val="0"/>
      </w:pPr>
    </w:p>
    <w:p w14:paraId="70A01A70" w14:textId="77777777" w:rsidR="00CA2905" w:rsidRDefault="00CA2905" w:rsidP="00503D18"/>
    <w:p w14:paraId="4923332C" w14:textId="77777777" w:rsidR="00CA2905" w:rsidRDefault="00CA2905" w:rsidP="00503D18"/>
    <w:p w14:paraId="666EFBD2" w14:textId="77777777" w:rsidR="00CA2905" w:rsidRDefault="00CA2905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86D21" w14:textId="77777777" w:rsidR="00CB17C4" w:rsidRDefault="00CB17C4" w:rsidP="00503D1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A040A" w14:textId="77777777" w:rsidR="002A799B" w:rsidRPr="002A799B" w:rsidRDefault="002A799B" w:rsidP="002A799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5A9"/>
    <w:rsid w:val="00280865"/>
    <w:rsid w:val="00285F61"/>
    <w:rsid w:val="002934F8"/>
    <w:rsid w:val="002A51C1"/>
    <w:rsid w:val="002A75B4"/>
    <w:rsid w:val="002A789E"/>
    <w:rsid w:val="002A799B"/>
    <w:rsid w:val="002C28A8"/>
    <w:rsid w:val="002C54B7"/>
    <w:rsid w:val="002D441E"/>
    <w:rsid w:val="002E1B8F"/>
    <w:rsid w:val="002E38AA"/>
    <w:rsid w:val="002F66C7"/>
    <w:rsid w:val="00311FF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2D5D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464A"/>
    <w:rsid w:val="0052665D"/>
    <w:rsid w:val="0052739B"/>
    <w:rsid w:val="00527C84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019F"/>
    <w:rsid w:val="005F296A"/>
    <w:rsid w:val="0061389D"/>
    <w:rsid w:val="00615DFD"/>
    <w:rsid w:val="00617593"/>
    <w:rsid w:val="006313FC"/>
    <w:rsid w:val="006332BF"/>
    <w:rsid w:val="006339C7"/>
    <w:rsid w:val="00636750"/>
    <w:rsid w:val="00667183"/>
    <w:rsid w:val="00677102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30C71"/>
    <w:rsid w:val="00733A82"/>
    <w:rsid w:val="00742A9A"/>
    <w:rsid w:val="007545CB"/>
    <w:rsid w:val="0075483E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43B8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2946"/>
    <w:rsid w:val="00B25248"/>
    <w:rsid w:val="00B361AB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0164"/>
    <w:rsid w:val="00BC6409"/>
    <w:rsid w:val="00BD7C19"/>
    <w:rsid w:val="00BF64DB"/>
    <w:rsid w:val="00C17941"/>
    <w:rsid w:val="00C34F75"/>
    <w:rsid w:val="00C3584A"/>
    <w:rsid w:val="00C52A09"/>
    <w:rsid w:val="00C608C7"/>
    <w:rsid w:val="00C6552D"/>
    <w:rsid w:val="00C75C50"/>
    <w:rsid w:val="00C83ABD"/>
    <w:rsid w:val="00C91CFF"/>
    <w:rsid w:val="00C9733D"/>
    <w:rsid w:val="00CA2905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46674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25540"/>
    <w:rsid w:val="00F5690B"/>
    <w:rsid w:val="00F61257"/>
    <w:rsid w:val="00F63851"/>
    <w:rsid w:val="00F7023D"/>
    <w:rsid w:val="00F750FD"/>
    <w:rsid w:val="00F7540B"/>
    <w:rsid w:val="00F77567"/>
    <w:rsid w:val="00F82CB4"/>
    <w:rsid w:val="00F856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customStyle="1" w:styleId="Els-reprint-line">
    <w:name w:val="Els-reprint-line"/>
    <w:basedOn w:val="Normal"/>
    <w:rsid w:val="002A799B"/>
    <w:pPr>
      <w:tabs>
        <w:tab w:val="left" w:pos="0"/>
        <w:tab w:val="center" w:pos="5443"/>
      </w:tabs>
      <w:overflowPunct/>
      <w:autoSpaceDE/>
      <w:autoSpaceDN/>
      <w:bidi w:val="0"/>
      <w:adjustRightInd/>
      <w:ind w:firstLine="0"/>
      <w:jc w:val="center"/>
      <w:textAlignment w:val="auto"/>
    </w:pPr>
    <w:rPr>
      <w:rFonts w:eastAsia="SimSun" w:cs="Times New Roman"/>
      <w:sz w:val="16"/>
      <w:szCs w:val="20"/>
      <w:lang w:val="en-GB" w:bidi="ar-SA"/>
    </w:rPr>
  </w:style>
  <w:style w:type="paragraph" w:customStyle="1" w:styleId="Els-Title">
    <w:name w:val="Els-Title"/>
    <w:next w:val="Normal"/>
    <w:autoRedefine/>
    <w:rsid w:val="002A799B"/>
    <w:pPr>
      <w:widowControl w:val="0"/>
      <w:suppressAutoHyphens/>
      <w:bidi/>
      <w:spacing w:line="400" w:lineRule="exact"/>
      <w:ind w:left="90" w:hanging="90"/>
      <w:jc w:val="center"/>
    </w:pPr>
    <w:rPr>
      <w:rFonts w:ascii="Georgia" w:eastAsia="SimSun" w:hAnsi="Georgia" w:cs="B Nazanin"/>
      <w:b/>
      <w:bCs/>
      <w:sz w:val="24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ktconference.ir/202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6E096A-9D7B-4F0E-8973-791F16340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43</Words>
  <Characters>709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Daily</cp:lastModifiedBy>
  <cp:revision>2</cp:revision>
  <cp:lastPrinted>2017-10-31T12:21:00Z</cp:lastPrinted>
  <dcterms:created xsi:type="dcterms:W3CDTF">2024-06-25T19:34:00Z</dcterms:created>
  <dcterms:modified xsi:type="dcterms:W3CDTF">2024-06-25T19:34:00Z</dcterms:modified>
</cp:coreProperties>
</file>